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Zimbabwe</w:t>
      </w:r>
      <w:r>
        <w:t xml:space="preserve"> </w:t>
      </w:r>
      <w:r>
        <w:t xml:space="preserve">Harare</w:t>
      </w:r>
    </w:p>
    <w:bookmarkStart w:id="20" w:name="X10245eabd496f5ff5fc66be44b405242355f99c"/>
    <w:p>
      <w:pPr>
        <w:pStyle w:val="Heading1"/>
      </w:pPr>
      <w:r>
        <w:t xml:space="preserve">Personal Statement for Systems Engineer Position in Zimbabwe Harare</w:t>
      </w:r>
    </w:p>
    <w:p>
      <w:pPr>
        <w:pStyle w:val="FirstParagraph"/>
      </w:pPr>
      <w:r>
        <w:t xml:space="preserve">As a dedicated and innovative professional with over seven years of specialized experience in designing, implementing, and maintaining complex IT infrastructure systems, I am excited to present this Personal Statement for the Systems Engineer position within the vibrant tech ecosystem of Zimbabwe Harare. My career has been defined by a commitment to building resilient technological foundations that drive business transformation – an ethos I believe aligns perfectly with Harare's growing status as Africa's emerging technology hub and Zimbabwe's strategic center for digital advancement.</w:t>
      </w:r>
    </w:p>
    <w:p>
      <w:pPr>
        <w:pStyle w:val="BodyText"/>
      </w:pPr>
      <w:r>
        <w:t xml:space="preserve">My professional journey began in the dynamic ICT landscape of South Africa, where I honed my expertise in enterprise-level system architecture across banking, telecommunications, and healthcare sectors. However, it was during my recent assignment with a multinational firm operating across Southern Africa that I developed a profound appreciation for Zimbabwe's unique digital ecosystem. Working remotely for clients based in Harare taught me firsthand about the region's specific challenges: infrastructure constraints requiring creative solutions, the critical need for cost-effective scalability in emerging markets, and the cultural importance of technology as an equalizer for economic empowerment. This experience cemented my desire to relocate permanently to Zimbabwe Harare – not merely as a relocation, but as a strategic career move to contribute meaningfully to Africa's digital evolution from within its heartland.</w:t>
      </w:r>
    </w:p>
    <w:p>
      <w:pPr>
        <w:pStyle w:val="BodyText"/>
      </w:pPr>
      <w:r>
        <w:t xml:space="preserve">As a certified Systems Engineer (holding both VMware Certified Professional and Cisco CCNP certifications), I bring proven expertise in cloud migration, network security architecture, and automation-driven system optimization. In my previous role at a Johannesburg-based fintech company, I led the migration of 200+ legacy systems to AWS while reducing operational costs by 35% – a solution directly applicable to Zimbabwean institutions seeking affordable digital transformation. More relevantly for Zimbabwe Harare's context, I developed localized disaster recovery protocols that accounted for frequent power fluctuations and internet instability – a critical consideration for businesses operating in our region's unique environment. My technical toolkit includes advanced proficiency in Python scripting, Ansible automation, Kubernetes orchestration, and comprehensive knowledge of both on-premise and hybrid cloud models tailored for resource-constrained settings.</w:t>
      </w:r>
    </w:p>
    <w:p>
      <w:pPr>
        <w:pStyle w:val="BodyText"/>
      </w:pPr>
      <w:r>
        <w:t xml:space="preserve">What truly distinguishes my approach is my deep understanding that technology implementation in Zimbabwe Harare must be culturally intelligent. I've spent significant time engaging with local stakeholders across various sectors – from microfinance institutions in Mbare to government departments at the Ministry of ICT headquarters in Harare. This immersion revealed that successful system deployment requires more than technical excellence; it demands sensitivity to user workflows, training accessibility, and alignment with national digital strategies like the</w:t>
      </w:r>
      <w:r>
        <w:t xml:space="preserve"> </w:t>
      </w:r>
      <w:r>
        <w:rPr>
          <w:iCs/>
          <w:i/>
        </w:rPr>
        <w:t xml:space="preserve">Zimbabwe Digital Economy Strategy 2025</w:t>
      </w:r>
      <w:r>
        <w:t xml:space="preserve">. For instance, when designing a patient management system for a Harare public hospital, I implemented voice-guided interfaces in Shona and Ndebele to overcome literacy barriers – resulting in 90% higher adoption rates among healthcare workers. This user-centered philosophy is central to my identity as a Systems Engineer committed to building technology that serves people, not the other way around.</w:t>
      </w:r>
    </w:p>
    <w:p>
      <w:pPr>
        <w:pStyle w:val="BodyText"/>
      </w:pPr>
      <w:r>
        <w:t xml:space="preserve">I've closely followed Harare's remarkable tech renaissance – from the rise of Silicon Valley Zimbabwe in Highfield to the incubation of homegrown startups like Kuda and CcHub Africa. My research into Zimbabwe's digital infrastructure needs has reinforced my conviction that this is precisely where my skills are most urgently required. The government's push for broadband expansion through initiatives like the National Broadband Project, coupled with Harare-based companies like Econet and Liquid Telecom investing heavily in data centers, creates unprecedented opportunities for systems engineers who understand both global best practices and local realities. I'm particularly eager to contribute to projects enhancing cybersecurity resilience – an area where Zimbabwe faces critical challenges given the increasing sophistication of digital threats against our financial institutions and government services.</w:t>
      </w:r>
    </w:p>
    <w:p>
      <w:pPr>
        <w:pStyle w:val="BodyText"/>
      </w:pPr>
      <w:r>
        <w:t xml:space="preserve">My commitment to Zimbabwe Harare extends beyond professional competence. I've actively engaged with the local tech community through volunteer work at CodeHub Harare workshops, where I mentored 50+ young developers in system design principles. I also completed a short-term sustainability project for a Harare-based agri-tech startup, optimizing their server infrastructure to run efficiently on solar-powered systems – demonstrating my dedication to solutions that align with Zimbabwe's environmental and economic priorities. Living in Harare would allow me to fully immerse myself in the community, learning from local innovators while contributing my technical expertise where it can make the most tangible impact.</w:t>
      </w:r>
    </w:p>
    <w:p>
      <w:pPr>
        <w:pStyle w:val="BodyText"/>
      </w:pPr>
      <w:r>
        <w:t xml:space="preserve">What excites me most about this opportunity is the chance to move beyond implementing standardized systems into co-creating solutions that address Zimbabwe's specific challenges. As a Systems Engineer in Harare, I aim to bridge global technological advancements with local contextual needs – whether it's developing low-bandwidth applications for rural clinics, creating maintenance protocols resilient to power outages, or building training frameworks that empower the next generation of Zimbabwean IT professionals. My personal statement isn't merely an application; it's a declaration of my readiness to become part of Harare's technological awakening.</w:t>
      </w:r>
    </w:p>
    <w:p>
      <w:pPr>
        <w:pStyle w:val="BodyText"/>
      </w:pPr>
      <w:r>
        <w:t xml:space="preserve">Having witnessed Zimbabwe's digital potential firsthand while working with local partners, I understand that successful systems engineering in this environment requires patience, cultural fluency, and unwavering commitment to sustainable impact. My technical certifications are merely the foundation; what truly sets me apart is my proven ability to deliver solutions that work within Zimbabwe Harare's reality – not despite it. I am eager to bring this dual perspective of global expertise and local insight to your organization, helping build the robust, accessible digital infrastructure that will empower Zimbabweans across all sectors of society. This Personal Statement represents not just my professional credentials, but my genuine passion for contributing to the technological future of Zimbabwe Harare as a dedicated Systems Engineer.</w:t>
      </w:r>
    </w:p>
    <w:p>
      <w:pPr>
        <w:pStyle w:val="BodyText"/>
      </w:pPr>
      <w:r>
        <w:t xml:space="preserve">I am confident that my skills in infrastructure design, process optimization, and community-focused technology implementation make me an ideal candidate to support your mission. I look forward to discussing how my experience can contribute to your systems engineering team's success in Zimbabwe Harare – where innovation meets opportunity at the very heart of Africa's digital frontier.</w:t>
      </w:r>
    </w:p>
    <w:p>
      <w:pPr>
        <w:pStyle w:val="BodyText"/>
      </w:pPr>
      <w:r>
        <w:t xml:space="preserve">[End of Personal Stat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Zimbabwe Harare</dc:title>
  <dc:creator/>
  <dc:language>en</dc:language>
  <cp:keywords/>
  <dcterms:created xsi:type="dcterms:W3CDTF">2026-04-24T01:00:26Z</dcterms:created>
  <dcterms:modified xsi:type="dcterms:W3CDTF">2026-04-24T01:00:26Z</dcterms:modified>
</cp:coreProperties>
</file>

<file path=docProps/custom.xml><?xml version="1.0" encoding="utf-8"?>
<Properties xmlns="http://schemas.openxmlformats.org/officeDocument/2006/custom-properties" xmlns:vt="http://schemas.openxmlformats.org/officeDocument/2006/docPropsVTypes"/>
</file>